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0E4410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0E4410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29EABA2A" w14:textId="64EC062B" w:rsidR="000E4410" w:rsidRPr="000E4410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0E4410">
            <w:rPr>
              <w:rFonts w:ascii="標楷體" w:eastAsia="標楷體" w:hAnsi="標楷體"/>
              <w:szCs w:val="24"/>
            </w:rPr>
            <w:fldChar w:fldCharType="begin"/>
          </w:r>
          <w:r w:rsidRPr="000E4410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0E4410">
            <w:rPr>
              <w:rFonts w:ascii="標楷體" w:eastAsia="標楷體" w:hAnsi="標楷體"/>
              <w:szCs w:val="24"/>
            </w:rPr>
            <w:fldChar w:fldCharType="separate"/>
          </w:r>
          <w:hyperlink w:anchor="_Toc108397710" w:history="1">
            <w:r w:rsidR="000E4410" w:rsidRPr="000E4410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0E4410" w:rsidRPr="000E4410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0E4410" w:rsidRPr="000E4410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0E4410" w:rsidRPr="000E4410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0E4410" w:rsidRPr="000E4410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0E4410" w:rsidRPr="000E4410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0 \h </w:instrText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</w:t>
            </w:r>
            <w:r w:rsidR="000E4410"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CF4AB7C" w14:textId="6C7E8EF8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1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1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30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1637FCD" w14:textId="7DAD01C5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2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2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35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12AA774" w14:textId="6BF3B3A8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3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3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46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C66C7A8" w14:textId="5C183F71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4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4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48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0672EB" w14:textId="178D97E2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5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5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51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7350A7" w14:textId="141D7CBC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6" w:history="1">
            <w:r w:rsidRPr="000E4410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6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56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E9E1BE" w14:textId="1E2BD877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7" w:history="1">
            <w:r w:rsidRPr="000E4410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7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69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9863661" w14:textId="377E8CF5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8" w:history="1">
            <w:r w:rsidRPr="000E4410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8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77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CE0E090" w14:textId="49860051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19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19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90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A13A610" w14:textId="4F793C30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0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0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94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D6A507" w14:textId="16389392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1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1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98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85E910" w14:textId="7FE222DC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2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2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99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4AFDC2" w14:textId="050DC077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3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3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01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F5A12A" w14:textId="5C0978C7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4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4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04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834B01C" w14:textId="1ABC8006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5" w:history="1">
            <w:r w:rsidRPr="000E4410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0E441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0E4410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5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09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4F293" w14:textId="1CB48F0D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6" w:history="1">
            <w:r w:rsidRPr="000E4410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6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15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EAA10F" w14:textId="2514432F" w:rsidR="000E4410" w:rsidRPr="000E4410" w:rsidRDefault="000E441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8397727" w:history="1">
            <w:r w:rsidRPr="000E4410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0E4410">
              <w:rPr>
                <w:rFonts w:ascii="標楷體" w:eastAsia="標楷體" w:hAnsi="標楷體"/>
                <w:noProof/>
                <w:webHidden/>
              </w:rPr>
              <w:tab/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0E4410">
              <w:rPr>
                <w:rFonts w:ascii="標楷體" w:eastAsia="標楷體" w:hAnsi="標楷體"/>
                <w:noProof/>
                <w:webHidden/>
              </w:rPr>
              <w:instrText xml:space="preserve"> PAGEREF _Toc108397727 \h </w:instrText>
            </w:r>
            <w:r w:rsidRPr="000E4410">
              <w:rPr>
                <w:rFonts w:ascii="標楷體" w:eastAsia="標楷體" w:hAnsi="標楷體"/>
                <w:noProof/>
                <w:webHidden/>
              </w:rPr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583C22">
              <w:rPr>
                <w:rFonts w:ascii="標楷體" w:eastAsia="標楷體" w:hAnsi="標楷體"/>
                <w:noProof/>
                <w:webHidden/>
              </w:rPr>
              <w:t>123</w:t>
            </w:r>
            <w:r w:rsidRPr="000E441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05690B7F" w:rsidR="0037645C" w:rsidRDefault="0037645C">
          <w:r w:rsidRPr="000E4410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C31535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08397710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C31535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r w:rsidR="009A1B06" w:rsidRPr="007E1682">
        <w:rPr>
          <w:rFonts w:ascii="微軟正黑體" w:hAnsi="微軟正黑體" w:hint="eastAsia"/>
        </w:rPr>
        <w:t>（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r w:rsidR="005130A1" w:rsidRPr="007E1682">
        <w:rPr>
          <w:rFonts w:ascii="微軟正黑體" w:hAnsi="微軟正黑體" w:hint="eastAsia"/>
        </w:rPr>
        <w:t>）</w:t>
      </w:r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檔</w:t>
      </w:r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\AppData\Roaming\Microsoft\Windows\Start </w:t>
      </w:r>
      <w:r w:rsidRPr="007E1682">
        <w:rPr>
          <w:rFonts w:ascii="微軟正黑體" w:hAnsi="微軟正黑體"/>
        </w:rPr>
        <w:lastRenderedPageBreak/>
        <w:t>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刪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r w:rsidRPr="007E1682">
              <w:rPr>
                <w:rFonts w:ascii="微軟正黑體" w:hAnsi="微軟正黑體" w:hint="eastAsia"/>
              </w:rPr>
              <w:t>更改默认工作路径</w:t>
            </w:r>
          </w:p>
          <w:p w14:paraId="325FEBD9" w14:textId="77777777" w:rsidR="00E12858" w:rsidRPr="007E1682" w:rsidRDefault="00C31535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39282D61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C31535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lastRenderedPageBreak/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不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個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33C22710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-U </w:t>
            </w:r>
            <w:r w:rsidRPr="00DC3DF8">
              <w:rPr>
                <w:rFonts w:ascii="微軟正黑體" w:hAnsi="微軟正黑體"/>
                <w:b/>
                <w:color w:val="CCCC00"/>
                <w:w w:val="90"/>
                <w:sz w:val="20"/>
                <w:szCs w:val="20"/>
              </w:rPr>
              <w:t>selenium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DC3DF8">
              <w:rPr>
                <w:rFonts w:ascii="微軟正黑體" w:hAnsi="微軟正黑體"/>
                <w:b/>
                <w:color w:val="CCCC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0B0B7F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DC3DF8">
              <w:rPr>
                <w:rFonts w:ascii="微軟正黑體" w:hAnsi="微軟正黑體"/>
                <w:b/>
                <w:color w:val="CCCC0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D6D6D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DC3DF8">
              <w:rPr>
                <w:rFonts w:ascii="微軟正黑體" w:hAnsi="微軟正黑體"/>
                <w:b/>
                <w:color w:val="CCCC0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keyboard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77496B21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>ip install</w:t>
            </w:r>
            <w:r w:rsidR="006952F6">
              <w:rPr>
                <w:rFonts w:ascii="微軟正黑體" w:hAnsi="微軟正黑體"/>
                <w:sz w:val="20"/>
                <w:szCs w:val="20"/>
              </w:rPr>
              <w:t xml:space="preserve"> -U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 </w:t>
            </w:r>
            <w:r w:rsidRPr="00DC3DF8">
              <w:rPr>
                <w:rFonts w:ascii="微軟正黑體" w:hAnsi="微軟正黑體"/>
                <w:b/>
                <w:color w:val="CCCC0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DC3DF8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爬取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繼續爬取資料</w:t>
      </w:r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爬取資料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08397711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World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（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08397712"/>
      <w:r w:rsidRPr="007E1682">
        <w:lastRenderedPageBreak/>
        <w:t xml:space="preserve">Module 3. </w:t>
      </w:r>
      <w:r w:rsidRPr="007E1682">
        <w:t>基礎回顧之流程控制與迴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C31535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68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迴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迴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迴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迴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len(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add(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discard(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len(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dd(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update(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discard(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items(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items(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items(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個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08397713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quote(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unquote(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08397714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9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表達式是</w:t>
      </w:r>
      <w:r w:rsidRPr="00271344">
        <w:rPr>
          <w:rFonts w:ascii="微軟正黑體" w:hAnsi="微軟正黑體" w:cs="Times New Roman"/>
          <w:shd w:val="pct15" w:color="auto" w:fill="FFFFFF"/>
        </w:rPr>
        <w:t>需要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表達式在文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 (?: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=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2" w:name="_Toc95473946"/>
      <w:bookmarkStart w:id="13" w:name="_Toc108397715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來作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(?&lt;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08397716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覽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覽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側欄資料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註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個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個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個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個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個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個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個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個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個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個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在本組資源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個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（比如：XML、JSON等）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當做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個欄位間的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08397717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{ margin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{ color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{ color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.Red</w:t>
      </w:r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{ color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r w:rsidRPr="00CF0792">
        <w:rPr>
          <w:rFonts w:ascii="微軟正黑體" w:hAnsi="微軟正黑體"/>
        </w:rPr>
        <w:t>{ color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{ color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註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{ color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{ color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{ color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{ color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,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C3153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C31535" w:rsidP="00E67F60">
      <w:pPr>
        <w:rPr>
          <w:rFonts w:cs="Courier New"/>
          <w:szCs w:val="24"/>
        </w:rPr>
      </w:pPr>
      <w:hyperlink r:id="rId9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08397718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滑鼠移過網頁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快取後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5" w:tgtFrame="_blank" w:history="1">
        <w:r w:rsidRPr="00402987">
          <w:rPr>
            <w:rStyle w:val="a3"/>
            <w:rFonts w:cs="Courier New"/>
            <w:szCs w:val="24"/>
          </w:rPr>
          <w:t>維基百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r>
        <w:rPr>
          <w:rFonts w:ascii="微軟正黑體" w:hAnsi="微軟正黑體" w:hint="eastAsia"/>
          <w:szCs w:val="24"/>
        </w:rPr>
        <w:t>區塊按右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08397719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C31535" w:rsidP="00714025">
      <w:hyperlink r:id="rId11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res.encoding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2722424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685636E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4E85E95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5617F0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E0F76D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080F50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4012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C19B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9A278C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5C3475C9" w:rsidR="00BD4489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C925E1" w14:paraId="242961FF" w14:textId="77777777" w:rsidTr="00BD4489">
        <w:tc>
          <w:tcPr>
            <w:tcW w:w="8296" w:type="dxa"/>
          </w:tcPr>
          <w:p w14:paraId="6522E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065A6CE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560FC0E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68AE4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35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B2ED3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280BCBD5" w:rsidR="00C925E1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293C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08397720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函式</w:t>
      </w:r>
      <w:r w:rsidR="00CD2359">
        <w:rPr>
          <w:rFonts w:ascii="微軟正黑體" w:hAnsi="微軟正黑體" w:hint="eastAsia"/>
        </w:rPr>
        <w:t>來走訪</w:t>
      </w:r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來作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一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08397721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r w:rsidR="001C1030">
              <w:rPr>
                <w:rFonts w:ascii="微軟正黑體" w:hAnsi="微軟正黑體" w:hint="eastAsia"/>
              </w:rPr>
              <w:t>西斯版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08397722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08397723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08397724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查找頁面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dy &gt; table &gt; tbody &gt; tr:nth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想要爬取的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08397725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網頁加載完成</w:t>
      </w:r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當前頁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包含預期字符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樹</w:t>
      </w:r>
      <w:r w:rsidR="00DA5BE5">
        <w:rPr>
          <w:rFonts w:ascii="微軟正黑體" w:hAnsi="微軟正黑體" w:hint="eastAsia"/>
          <w:sz w:val="22"/>
        </w:rPr>
        <w:t>裡</w:t>
      </w:r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個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XPATH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lastRenderedPageBreak/>
        <w:t>By.LINK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PARTIAL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08397726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鍊</w:t>
      </w:r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rom selenium.webdriver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鍊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 = driver.find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一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鍊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繫</w:t>
            </w:r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個</w:t>
            </w:r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個</w:t>
            </w:r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個</w:t>
            </w:r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driver.switch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個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08397727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繫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中間鍵</w:t>
            </w:r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截圖功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AllOnScreen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Center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center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x, y = pyautogui.position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sleep(</w:t>
            </w:r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write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record(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檔</w:t>
            </w:r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x, y = line.strip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pyautogui.moveTo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move(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檔</w:t>
            </w:r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x, y = line.strip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pyautogui.moveTo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move(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sleep(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btn_2_location = pyautogui.locateOnScreen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pyautogui.PAUSE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0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1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2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3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5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6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7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8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btn_plus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multiply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subtract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equal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dot_location = pyautogui.locateOnScreen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0_point = pyautogui.center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1_point = pyautogui.center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2_point = pyautogui.center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3_point = pyautogui.center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5_point = pyautogui.center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6_point = pyautogui.center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7_point = pyautogui.center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8_point = pyautogui.center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plus_point = pyautogui.center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subtract_point = pyautogui.center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multiply_point = pyautogui.center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equal_point = pyautogui.center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tn_dot_point = pyautogui.center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pyautogui.PAUSE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oord01 = pyautogui.pixel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橘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橘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橘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click(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D0EB3" w14:textId="77777777" w:rsidR="00C31535" w:rsidRDefault="00C31535" w:rsidP="008D1A2C">
      <w:r>
        <w:separator/>
      </w:r>
    </w:p>
  </w:endnote>
  <w:endnote w:type="continuationSeparator" w:id="0">
    <w:p w14:paraId="203C3E6B" w14:textId="77777777" w:rsidR="00C31535" w:rsidRDefault="00C31535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F1BDA" w:rsidRDefault="003F1BD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F1BDA" w:rsidRDefault="003F1BDA"/>
  <w:p w14:paraId="09D10AE4" w14:textId="77777777" w:rsidR="003F1BDA" w:rsidRDefault="003F1B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51D2B" w14:textId="77777777" w:rsidR="00C31535" w:rsidRDefault="00C31535" w:rsidP="008D1A2C">
      <w:r>
        <w:separator/>
      </w:r>
    </w:p>
  </w:footnote>
  <w:footnote w:type="continuationSeparator" w:id="0">
    <w:p w14:paraId="794B5B0A" w14:textId="77777777" w:rsidR="00C31535" w:rsidRDefault="00C31535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17CB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1030"/>
    <w:rsid w:val="001C3F30"/>
    <w:rsid w:val="001C7315"/>
    <w:rsid w:val="001D292E"/>
    <w:rsid w:val="001D49DC"/>
    <w:rsid w:val="001D4E23"/>
    <w:rsid w:val="001D72DB"/>
    <w:rsid w:val="001D7C0B"/>
    <w:rsid w:val="001E2686"/>
    <w:rsid w:val="001E6BE2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75F1C"/>
    <w:rsid w:val="00282CB2"/>
    <w:rsid w:val="0028674D"/>
    <w:rsid w:val="0028679E"/>
    <w:rsid w:val="00293C47"/>
    <w:rsid w:val="00293D4D"/>
    <w:rsid w:val="00295423"/>
    <w:rsid w:val="002961EC"/>
    <w:rsid w:val="00296553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F55"/>
    <w:rsid w:val="004201EE"/>
    <w:rsid w:val="0042098E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0067"/>
    <w:rsid w:val="004624E0"/>
    <w:rsid w:val="004636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36AE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927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9B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3C22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0034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52F6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3B66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551C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6C4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30873"/>
    <w:rsid w:val="00C31535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D"/>
    <w:rsid w:val="00CF694F"/>
    <w:rsid w:val="00CF6E1F"/>
    <w:rsid w:val="00CF74D3"/>
    <w:rsid w:val="00D02775"/>
    <w:rsid w:val="00D04D01"/>
    <w:rsid w:val="00D0506D"/>
    <w:rsid w:val="00D0539F"/>
    <w:rsid w:val="00D0730B"/>
    <w:rsid w:val="00D07E00"/>
    <w:rsid w:val="00D16537"/>
    <w:rsid w:val="00D20171"/>
    <w:rsid w:val="00D2227A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3DF8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0999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s://www.runoob.com/python/python-tutorial.html" TargetMode="External"/><Relationship Id="rId84" Type="http://schemas.openxmlformats.org/officeDocument/2006/relationships/hyperlink" Target="https://www.w3school.com.cn/cssref/selector_element_gt.asp" TargetMode="External"/><Relationship Id="rId89" Type="http://schemas.openxmlformats.org/officeDocument/2006/relationships/hyperlink" Target="https://www.w3school.com.cn/cssref/selector_attr_end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0.png"/><Relationship Id="rId79" Type="http://schemas.openxmlformats.org/officeDocument/2006/relationships/hyperlink" Target="https://www.w3school.com.cn/cssref/selector_all.asp" TargetMode="External"/><Relationship Id="rId102" Type="http://schemas.openxmlformats.org/officeDocument/2006/relationships/image" Target="media/image75.png"/><Relationship Id="rId123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css_selectors.asp" TargetMode="External"/><Relationship Id="rId95" Type="http://schemas.openxmlformats.org/officeDocument/2006/relationships/image" Target="media/image6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hyperlink" Target="https://regex101.com/" TargetMode="External"/><Relationship Id="rId113" Type="http://schemas.openxmlformats.org/officeDocument/2006/relationships/image" Target="media/image84.png"/><Relationship Id="rId118" Type="http://schemas.openxmlformats.org/officeDocument/2006/relationships/image" Target="media/image88.png"/><Relationship Id="rId80" Type="http://schemas.openxmlformats.org/officeDocument/2006/relationships/hyperlink" Target="https://www.w3school.com.cn/cssref/selector_element.asp" TargetMode="External"/><Relationship Id="rId85" Type="http://schemas.openxmlformats.org/officeDocument/2006/relationships/hyperlink" Target="https://www.w3school.com.cn/cssref/selector_attribute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79.png"/><Relationship Id="rId124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hyperlink" Target="https://developers.google.com/web/tools/chrome-devtools?hl=zh-tw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89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_class.asp" TargetMode="External"/><Relationship Id="rId86" Type="http://schemas.openxmlformats.org/officeDocument/2006/relationships/hyperlink" Target="https://www.w3school.com.cn/cssref/selector_attribute_value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0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0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_contain.asp" TargetMode="External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omma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3.png"/><Relationship Id="rId100" Type="http://schemas.openxmlformats.org/officeDocument/2006/relationships/image" Target="media/image73.png"/><Relationship Id="rId105" Type="http://schemas.openxmlformats.org/officeDocument/2006/relationships/hyperlink" Target="https://zh.wikipedia.org/wiki/HTTP%E5%A4%B4%E5%AD%97%E6%AE%B5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8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1.jp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hyperlink" Target="https://httpbin.org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element.asp" TargetMode="External"/><Relationship Id="rId88" Type="http://schemas.openxmlformats.org/officeDocument/2006/relationships/hyperlink" Target="https://www.w3school.com.cn/cssref/selector_attr_begin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%E7%94%A8%E6%88%B7%E4%BB%A3%E7%90%86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E330A-0173-46C2-ADBF-4A4929BC6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4</TotalTime>
  <Pages>1</Pages>
  <Words>9054</Words>
  <Characters>51613</Characters>
  <Application>Microsoft Office Word</Application>
  <DocSecurity>0</DocSecurity>
  <Lines>430</Lines>
  <Paragraphs>121</Paragraphs>
  <ScaleCrop>false</ScaleCrop>
  <Company/>
  <LinksUpToDate>false</LinksUpToDate>
  <CharactersWithSpaces>60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93</cp:revision>
  <cp:lastPrinted>2022-07-10T18:08:00Z</cp:lastPrinted>
  <dcterms:created xsi:type="dcterms:W3CDTF">2020-05-17T15:57:00Z</dcterms:created>
  <dcterms:modified xsi:type="dcterms:W3CDTF">2022-07-1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